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na shaik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ik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01 w balmoral ave chicago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napatel1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072162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h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hi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